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373D7DC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187F09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187F09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32A9FBBC" w14:textId="77777777" w:rsidR="0097296A" w:rsidRDefault="000967AA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FA6E20">
        <w:rPr>
          <w:b/>
          <w:sz w:val="32"/>
          <w:szCs w:val="32"/>
          <w:lang w:val="en-US"/>
        </w:rPr>
        <w:t xml:space="preserve">Rekrutacja do projektu </w:t>
      </w:r>
      <w:r w:rsidR="00983734" w:rsidRPr="00187F09">
        <w:rPr>
          <w:rFonts w:cstheme="minorHAnsi"/>
          <w:b/>
          <w:bCs/>
          <w:color w:val="000000"/>
          <w:sz w:val="32"/>
          <w:szCs w:val="32"/>
          <w:lang w:val="en-US"/>
        </w:rPr>
        <w:t xml:space="preserve">“Novel anti-Stokes lanthanide-doped nanoparticles and multicolor FRET mechanisms </w:t>
      </w:r>
      <w:r w:rsidR="0097296A" w:rsidRPr="00187F09">
        <w:rPr>
          <w:rFonts w:cstheme="minorHAnsi"/>
          <w:b/>
          <w:bCs/>
          <w:color w:val="000000"/>
          <w:sz w:val="32"/>
          <w:szCs w:val="32"/>
          <w:lang w:val="en-US"/>
        </w:rPr>
        <w:br/>
      </w:r>
      <w:r w:rsidR="00983734" w:rsidRPr="00187F09">
        <w:rPr>
          <w:rFonts w:cstheme="minorHAnsi"/>
          <w:b/>
          <w:bCs/>
          <w:color w:val="000000"/>
          <w:sz w:val="32"/>
          <w:szCs w:val="32"/>
          <w:lang w:val="en-US"/>
        </w:rPr>
        <w:t>for single-molecule DNA sequencing</w:t>
      </w:r>
      <w:r w:rsidR="00983734" w:rsidRPr="00187F09">
        <w:rPr>
          <w:rFonts w:cstheme="minorHAnsi"/>
          <w:b/>
          <w:bCs/>
          <w:color w:val="000000"/>
          <w:sz w:val="32"/>
          <w:szCs w:val="32"/>
          <w:lang w:val="en"/>
        </w:rPr>
        <w:t>”</w:t>
      </w:r>
      <w:r w:rsidR="00983734" w:rsidRPr="00E969EC">
        <w:rPr>
          <w:rFonts w:ascii="Tahoma-Bold" w:hAnsi="Tahoma-Bold"/>
          <w:b/>
          <w:bCs/>
          <w:color w:val="000000"/>
          <w:sz w:val="28"/>
          <w:szCs w:val="28"/>
          <w:lang w:val="en"/>
        </w:rPr>
        <w:t xml:space="preserve"> </w:t>
      </w:r>
      <w:r w:rsidR="00983734">
        <w:rPr>
          <w:rFonts w:ascii="Tahoma-Bold" w:hAnsi="Tahoma-Bold"/>
          <w:b/>
          <w:bCs/>
          <w:color w:val="000000"/>
          <w:sz w:val="28"/>
          <w:szCs w:val="28"/>
          <w:lang w:val="en"/>
        </w:rPr>
        <w:br/>
      </w:r>
      <w:r w:rsidR="00983734" w:rsidRPr="00E715F9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(NCN grant </w:t>
      </w:r>
      <w:r w:rsidR="00983734" w:rsidRPr="009E3508">
        <w:rPr>
          <w:rFonts w:ascii="Tahoma" w:hAnsi="Tahoma" w:cs="Tahoma"/>
          <w:b/>
          <w:bCs/>
          <w:color w:val="000000"/>
          <w:sz w:val="24"/>
          <w:szCs w:val="24"/>
          <w:lang w:val="en"/>
        </w:rPr>
        <w:t xml:space="preserve">No. </w:t>
      </w:r>
      <w:sdt>
        <w:sdtPr>
          <w:rPr>
            <w:rFonts w:ascii="Tahoma" w:hAnsi="Tahoma" w:cs="Tahoma"/>
            <w:b/>
            <w:bCs/>
            <w:sz w:val="24"/>
            <w:szCs w:val="24"/>
          </w:rPr>
          <w:alias w:val="grant nr, typ, edycja (np grant nr ...OPUS21"/>
          <w:tag w:val="grant nr, typ, edycja (np grant nr ...OPUS21"/>
          <w:id w:val="-666642148"/>
          <w:placeholder>
            <w:docPart w:val="6DA8B926CA074A04BA9EF52689152A47"/>
          </w:placeholder>
          <w15:color w:val="3366FF"/>
        </w:sdtPr>
        <w:sdtEndPr/>
        <w:sdtContent>
          <w:r w:rsidR="00983734" w:rsidRPr="00FA6E20">
            <w:rPr>
              <w:rFonts w:ascii="Tahoma" w:hAnsi="Tahoma" w:cs="Tahoma"/>
              <w:b/>
              <w:bCs/>
              <w:sz w:val="24"/>
              <w:szCs w:val="24"/>
            </w:rPr>
            <w:t>UMO-2022/04/Y/ST5/00081</w:t>
          </w:r>
        </w:sdtContent>
      </w:sdt>
      <w:r w:rsidR="00983734" w:rsidRPr="00FA6E20">
        <w:rPr>
          <w:rFonts w:ascii="Tahoma" w:hAnsi="Tahoma" w:cs="Tahoma"/>
          <w:b/>
          <w:bCs/>
          <w:sz w:val="24"/>
          <w:szCs w:val="24"/>
        </w:rPr>
        <w:t>)</w:t>
      </w:r>
      <w:r w:rsidR="00983734" w:rsidRPr="00FA6E20">
        <w:rPr>
          <w:rStyle w:val="fontstyle01"/>
          <w:sz w:val="24"/>
          <w:szCs w:val="24"/>
        </w:rPr>
        <w:br/>
      </w:r>
    </w:p>
    <w:p w14:paraId="1B241B6B" w14:textId="78A37AC6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330CC90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2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736CD7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653393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653393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653393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57A1F0B0" w:rsidR="00817BD3" w:rsidRPr="00430013" w:rsidRDefault="002D011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nisław Okwiet</w:t>
            </w:r>
          </w:p>
        </w:tc>
        <w:tc>
          <w:tcPr>
            <w:tcW w:w="1730" w:type="dxa"/>
          </w:tcPr>
          <w:p w14:paraId="78FB4AD2" w14:textId="647313BB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BF647E">
              <w:rPr>
                <w:bCs/>
                <w:sz w:val="24"/>
                <w:szCs w:val="24"/>
              </w:rPr>
              <w:t>,</w:t>
            </w:r>
            <w:r w:rsidR="00653393"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5B724BBB" w14:textId="0F7D920E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BF647E">
              <w:rPr>
                <w:bCs/>
                <w:sz w:val="24"/>
                <w:szCs w:val="24"/>
              </w:rPr>
              <w:t>,</w:t>
            </w:r>
            <w:r w:rsidR="00653393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341" w:type="dxa"/>
          </w:tcPr>
          <w:p w14:paraId="4AD01F12" w14:textId="6C8BAFAC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</w:t>
            </w:r>
            <w:r w:rsidR="0074048C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9</w:t>
            </w:r>
            <w:r w:rsidR="0074048C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238" w:type="dxa"/>
          </w:tcPr>
          <w:p w14:paraId="2D44E316" w14:textId="23FF2C95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16A578C8" w:rsidR="00817BD3" w:rsidRPr="00817BD3" w:rsidRDefault="00AC38B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830E4B">
              <w:rPr>
                <w:b/>
                <w:sz w:val="24"/>
                <w:szCs w:val="24"/>
              </w:rPr>
              <w:t>9</w:t>
            </w:r>
            <w:r>
              <w:rPr>
                <w:b/>
                <w:sz w:val="24"/>
                <w:szCs w:val="24"/>
              </w:rPr>
              <w:t>,</w:t>
            </w:r>
            <w:r w:rsidR="00830E4B">
              <w:rPr>
                <w:b/>
                <w:sz w:val="24"/>
                <w:szCs w:val="24"/>
              </w:rPr>
              <w:t>3</w:t>
            </w:r>
            <w:r w:rsidR="00C662B1">
              <w:rPr>
                <w:b/>
                <w:sz w:val="24"/>
                <w:szCs w:val="24"/>
              </w:rPr>
              <w:t>3</w:t>
            </w:r>
          </w:p>
        </w:tc>
      </w:tr>
      <w:tr w:rsidR="007A600A" w:rsidRPr="00FC6243" w14:paraId="7941EFB5" w14:textId="77777777" w:rsidTr="00430013">
        <w:tc>
          <w:tcPr>
            <w:tcW w:w="968" w:type="dxa"/>
          </w:tcPr>
          <w:p w14:paraId="5A708FA5" w14:textId="7195E4CB" w:rsidR="007A600A" w:rsidRDefault="007A600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2B43A4C1" w14:textId="3AEE8DBB" w:rsidR="007A600A" w:rsidRDefault="005A4EB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iam Fatima</w:t>
            </w:r>
          </w:p>
        </w:tc>
        <w:tc>
          <w:tcPr>
            <w:tcW w:w="1730" w:type="dxa"/>
          </w:tcPr>
          <w:p w14:paraId="5D144499" w14:textId="7DFE8C25" w:rsidR="007A600A" w:rsidRDefault="005A4EB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353" w:type="dxa"/>
          </w:tcPr>
          <w:p w14:paraId="6D987C2B" w14:textId="297008C9" w:rsidR="007A600A" w:rsidRDefault="007615E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341" w:type="dxa"/>
          </w:tcPr>
          <w:p w14:paraId="0DE06E9E" w14:textId="0D1765DF" w:rsidR="007A600A" w:rsidRDefault="007615E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2</w:t>
            </w:r>
          </w:p>
        </w:tc>
        <w:tc>
          <w:tcPr>
            <w:tcW w:w="1238" w:type="dxa"/>
          </w:tcPr>
          <w:p w14:paraId="76005393" w14:textId="4DCEDE48" w:rsidR="007A600A" w:rsidRDefault="007615E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5" w:type="dxa"/>
          </w:tcPr>
          <w:p w14:paraId="059326BE" w14:textId="1A2A178E" w:rsidR="007A600A" w:rsidRDefault="007615ED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83</w:t>
            </w:r>
          </w:p>
        </w:tc>
      </w:tr>
      <w:tr w:rsidR="007615ED" w:rsidRPr="00FC6243" w14:paraId="709D2D1F" w14:textId="77777777" w:rsidTr="00430013">
        <w:tc>
          <w:tcPr>
            <w:tcW w:w="968" w:type="dxa"/>
          </w:tcPr>
          <w:p w14:paraId="787290CA" w14:textId="58D9044F" w:rsidR="007615ED" w:rsidRDefault="007615E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5E299895" w14:textId="51B9AC93" w:rsidR="007615ED" w:rsidRDefault="00B716D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Farhad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Zarif</w:t>
            </w:r>
            <w:proofErr w:type="spellEnd"/>
          </w:p>
        </w:tc>
        <w:tc>
          <w:tcPr>
            <w:tcW w:w="1730" w:type="dxa"/>
          </w:tcPr>
          <w:p w14:paraId="7CCF6810" w14:textId="6EECA253" w:rsidR="007615ED" w:rsidRDefault="00B716D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53" w:type="dxa"/>
          </w:tcPr>
          <w:p w14:paraId="3BD82925" w14:textId="77E0F304" w:rsidR="007615ED" w:rsidRDefault="001305B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69</w:t>
            </w:r>
          </w:p>
        </w:tc>
        <w:tc>
          <w:tcPr>
            <w:tcW w:w="1341" w:type="dxa"/>
          </w:tcPr>
          <w:p w14:paraId="6EAF49AE" w14:textId="1743C74D" w:rsidR="007615ED" w:rsidRDefault="001305B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88</w:t>
            </w:r>
          </w:p>
        </w:tc>
        <w:tc>
          <w:tcPr>
            <w:tcW w:w="1238" w:type="dxa"/>
          </w:tcPr>
          <w:p w14:paraId="55AA7EDD" w14:textId="601ECAE5" w:rsidR="007615ED" w:rsidRDefault="001305B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5" w:type="dxa"/>
          </w:tcPr>
          <w:p w14:paraId="08D1B86F" w14:textId="1E308A9F" w:rsidR="007615ED" w:rsidRDefault="001305B8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81</w:t>
            </w:r>
          </w:p>
        </w:tc>
      </w:tr>
      <w:tr w:rsidR="00653393" w:rsidRPr="00FC6243" w14:paraId="045D22EC" w14:textId="77777777" w:rsidTr="00430013">
        <w:tc>
          <w:tcPr>
            <w:tcW w:w="968" w:type="dxa"/>
          </w:tcPr>
          <w:p w14:paraId="5FD06C81" w14:textId="38294E57" w:rsidR="00010BE0" w:rsidRPr="00430013" w:rsidRDefault="001305B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622" w:type="dxa"/>
          </w:tcPr>
          <w:p w14:paraId="59DF79B0" w14:textId="5B3E1FF7" w:rsidR="00010BE0" w:rsidRPr="007E37BF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30" w:type="dxa"/>
          </w:tcPr>
          <w:p w14:paraId="6D4C3332" w14:textId="48425159" w:rsidR="00010BE0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1F54F256" w14:textId="153A1F89" w:rsidR="00010BE0" w:rsidRDefault="0093681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41" w:type="dxa"/>
          </w:tcPr>
          <w:p w14:paraId="18E199BF" w14:textId="7D0CB335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580249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238" w:type="dxa"/>
          </w:tcPr>
          <w:p w14:paraId="21D3F953" w14:textId="1C82016D" w:rsidR="00010BE0" w:rsidRDefault="00A370E4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C109CD3" w14:textId="4B620C63" w:rsidR="00010BE0" w:rsidRDefault="00A370E4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8C4BED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6</w:t>
            </w:r>
            <w:r w:rsidR="004B1C58">
              <w:rPr>
                <w:b/>
                <w:sz w:val="24"/>
                <w:szCs w:val="24"/>
              </w:rPr>
              <w:t>7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19A93FA6" w14:textId="1B922CDF" w:rsidR="00D27D00" w:rsidRPr="00F53ACA" w:rsidRDefault="00D27D00" w:rsidP="00D27D00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 nr. 1 uzyskał liczbę punktów rekrutacyjnych większą niż minimalna, więc Komisja postanowiła przyjąć pana Stanisława </w:t>
      </w:r>
      <w:proofErr w:type="spellStart"/>
      <w:r>
        <w:rPr>
          <w:sz w:val="24"/>
          <w:szCs w:val="24"/>
        </w:rPr>
        <w:t>Okwieta</w:t>
      </w:r>
      <w:proofErr w:type="spellEnd"/>
      <w:r>
        <w:rPr>
          <w:sz w:val="24"/>
          <w:szCs w:val="24"/>
        </w:rPr>
        <w:t xml:space="preserve"> do WSD IPAN.</w:t>
      </w:r>
    </w:p>
    <w:p w14:paraId="4457EA33" w14:textId="21B78D02" w:rsidR="00FD18ED" w:rsidRPr="00F53ACA" w:rsidRDefault="00FD18ED" w:rsidP="00D27D00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3D0E6855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FA6E2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Dane kontaktowe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FA6E2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rocławskiej Szkoły Doktorskiej Instytuów Polskiej AKademii Nauk, dane kontaktowe szkoły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60A8F"/>
    <w:rsid w:val="000967AA"/>
    <w:rsid w:val="000A6F77"/>
    <w:rsid w:val="000B68D0"/>
    <w:rsid w:val="000F6BBF"/>
    <w:rsid w:val="00100F96"/>
    <w:rsid w:val="00125CD0"/>
    <w:rsid w:val="001305B8"/>
    <w:rsid w:val="00133895"/>
    <w:rsid w:val="00185D8A"/>
    <w:rsid w:val="00187F09"/>
    <w:rsid w:val="001909CC"/>
    <w:rsid w:val="001D4CAE"/>
    <w:rsid w:val="0020486E"/>
    <w:rsid w:val="0021156F"/>
    <w:rsid w:val="00231ABF"/>
    <w:rsid w:val="00233C62"/>
    <w:rsid w:val="00236C53"/>
    <w:rsid w:val="00263D52"/>
    <w:rsid w:val="00296DCE"/>
    <w:rsid w:val="002B0A8E"/>
    <w:rsid w:val="002B102E"/>
    <w:rsid w:val="002C1D34"/>
    <w:rsid w:val="002C7922"/>
    <w:rsid w:val="002D0113"/>
    <w:rsid w:val="002D0346"/>
    <w:rsid w:val="002D3B86"/>
    <w:rsid w:val="002D4BC6"/>
    <w:rsid w:val="002D623C"/>
    <w:rsid w:val="002F0DB8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2543"/>
    <w:rsid w:val="004E408C"/>
    <w:rsid w:val="00501ECE"/>
    <w:rsid w:val="0050456C"/>
    <w:rsid w:val="005154D3"/>
    <w:rsid w:val="00580249"/>
    <w:rsid w:val="00590D80"/>
    <w:rsid w:val="00596AAF"/>
    <w:rsid w:val="00597094"/>
    <w:rsid w:val="005A4EB0"/>
    <w:rsid w:val="005A5681"/>
    <w:rsid w:val="005B5721"/>
    <w:rsid w:val="005B65FA"/>
    <w:rsid w:val="005C311E"/>
    <w:rsid w:val="005D392D"/>
    <w:rsid w:val="00641BA3"/>
    <w:rsid w:val="00653393"/>
    <w:rsid w:val="00686B9E"/>
    <w:rsid w:val="00697447"/>
    <w:rsid w:val="006E6CA4"/>
    <w:rsid w:val="0070031C"/>
    <w:rsid w:val="00715D63"/>
    <w:rsid w:val="00726C36"/>
    <w:rsid w:val="00736CD7"/>
    <w:rsid w:val="007401CD"/>
    <w:rsid w:val="0074048C"/>
    <w:rsid w:val="00743264"/>
    <w:rsid w:val="007615ED"/>
    <w:rsid w:val="0079175A"/>
    <w:rsid w:val="00793779"/>
    <w:rsid w:val="00796236"/>
    <w:rsid w:val="007A600A"/>
    <w:rsid w:val="007B223B"/>
    <w:rsid w:val="007C072D"/>
    <w:rsid w:val="007E37BF"/>
    <w:rsid w:val="007E7BCD"/>
    <w:rsid w:val="007F2B9B"/>
    <w:rsid w:val="00807E25"/>
    <w:rsid w:val="00817BD3"/>
    <w:rsid w:val="0082359C"/>
    <w:rsid w:val="00830E4B"/>
    <w:rsid w:val="00853B11"/>
    <w:rsid w:val="008616CB"/>
    <w:rsid w:val="008A39E0"/>
    <w:rsid w:val="008A3EF1"/>
    <w:rsid w:val="008C4BED"/>
    <w:rsid w:val="008F7D35"/>
    <w:rsid w:val="0093681D"/>
    <w:rsid w:val="009725D0"/>
    <w:rsid w:val="0097296A"/>
    <w:rsid w:val="00983734"/>
    <w:rsid w:val="0099691E"/>
    <w:rsid w:val="009B191E"/>
    <w:rsid w:val="009E6248"/>
    <w:rsid w:val="00A30439"/>
    <w:rsid w:val="00A370E4"/>
    <w:rsid w:val="00A4167F"/>
    <w:rsid w:val="00A51AA6"/>
    <w:rsid w:val="00A5316B"/>
    <w:rsid w:val="00A76E3E"/>
    <w:rsid w:val="00A83ABE"/>
    <w:rsid w:val="00AC38B7"/>
    <w:rsid w:val="00B100FA"/>
    <w:rsid w:val="00B3211D"/>
    <w:rsid w:val="00B42033"/>
    <w:rsid w:val="00B44EBC"/>
    <w:rsid w:val="00B716D5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662B1"/>
    <w:rsid w:val="00C71006"/>
    <w:rsid w:val="00C77F1E"/>
    <w:rsid w:val="00CD1E20"/>
    <w:rsid w:val="00CE43F9"/>
    <w:rsid w:val="00CE7E0A"/>
    <w:rsid w:val="00D15229"/>
    <w:rsid w:val="00D27D00"/>
    <w:rsid w:val="00D32524"/>
    <w:rsid w:val="00D500DC"/>
    <w:rsid w:val="00DB1902"/>
    <w:rsid w:val="00DD6B75"/>
    <w:rsid w:val="00DE7374"/>
    <w:rsid w:val="00E06F03"/>
    <w:rsid w:val="00E30A53"/>
    <w:rsid w:val="00E537EA"/>
    <w:rsid w:val="00EF4124"/>
    <w:rsid w:val="00F23516"/>
    <w:rsid w:val="00F24D58"/>
    <w:rsid w:val="00F3481F"/>
    <w:rsid w:val="00F51A3A"/>
    <w:rsid w:val="00F53ACA"/>
    <w:rsid w:val="00F62802"/>
    <w:rsid w:val="00F727F9"/>
    <w:rsid w:val="00FA6E20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983734"/>
    <w:rPr>
      <w:rFonts w:ascii="Tahoma-Bold" w:hAnsi="Tahoma-Bold" w:hint="default"/>
      <w:b/>
      <w:bCs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A8B926CA074A04BA9EF52689152A4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37FC32-2D68-4B6E-B6B2-8FD8CC374AD3}"/>
      </w:docPartPr>
      <w:docPartBody>
        <w:p w:rsidR="00B40E78" w:rsidRDefault="00ED2313" w:rsidP="00ED2313">
          <w:pPr>
            <w:pStyle w:val="6DA8B926CA074A04BA9EF52689152A47"/>
          </w:pPr>
          <w:r w:rsidRPr="000E074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2313"/>
    <w:rsid w:val="00B40E78"/>
    <w:rsid w:val="00ED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D2313"/>
    <w:rPr>
      <w:color w:val="808080"/>
    </w:rPr>
  </w:style>
  <w:style w:type="paragraph" w:customStyle="1" w:styleId="6DA8B926CA074A04BA9EF52689152A47">
    <w:name w:val="6DA8B926CA074A04BA9EF52689152A47"/>
    <w:rsid w:val="00ED23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5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5</cp:revision>
  <cp:lastPrinted>2022-07-13T06:34:00Z</cp:lastPrinted>
  <dcterms:created xsi:type="dcterms:W3CDTF">2023-09-15T08:23:00Z</dcterms:created>
  <dcterms:modified xsi:type="dcterms:W3CDTF">2023-09-1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